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9C272" w14:textId="6B981968" w:rsidR="00236AA3" w:rsidRDefault="008B72BD" w:rsidP="00FB1502">
      <w:pPr>
        <w:pStyle w:val="ListParagraph"/>
        <w:numPr>
          <w:ilvl w:val="0"/>
          <w:numId w:val="16"/>
        </w:numPr>
      </w:pPr>
      <w:r>
        <w:t>Astro Pi is a space craft designed based on:</w:t>
      </w:r>
    </w:p>
    <w:p w14:paraId="14A5917E" w14:textId="5ED519EE" w:rsidR="00236AA3" w:rsidRDefault="002846F9" w:rsidP="00B663E5">
      <w:pPr>
        <w:ind w:left="240"/>
      </w:pPr>
      <w:sdt>
        <w:sdtPr>
          <w:id w:val="583334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</w:t>
      </w:r>
      <w:r w:rsidR="008B72BD">
        <w:t>S</w:t>
      </w:r>
      <w:r w:rsidR="008B72BD">
        <w:t>TM32</w:t>
      </w:r>
    </w:p>
    <w:p w14:paraId="2ECB4ED7" w14:textId="5EF4F661" w:rsidR="00236AA3" w:rsidRDefault="002846F9" w:rsidP="00B663E5">
      <w:pPr>
        <w:ind w:left="240"/>
      </w:pPr>
      <w:sdt>
        <w:sdtPr>
          <w:id w:val="-4282737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Arduino</w:t>
      </w:r>
    </w:p>
    <w:p w14:paraId="489C4D32" w14:textId="0962822B" w:rsidR="00236AA3" w:rsidRDefault="002846F9" w:rsidP="00B663E5">
      <w:pPr>
        <w:ind w:left="240"/>
      </w:pPr>
      <w:sdt>
        <w:sdtPr>
          <w:id w:val="78146461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B72BD">
        <w:t>Raspberry Pi</w:t>
      </w:r>
    </w:p>
    <w:p w14:paraId="2F4A4EC2" w14:textId="11F0239C" w:rsidR="00236AA3" w:rsidRDefault="002846F9" w:rsidP="00B663E5">
      <w:pPr>
        <w:ind w:left="240"/>
      </w:pPr>
      <w:sdt>
        <w:sdtPr>
          <w:id w:val="-20343392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ESP32</w:t>
      </w:r>
    </w:p>
    <w:p w14:paraId="50BC28EA" w14:textId="02EA5BBB" w:rsidR="00236AA3" w:rsidRDefault="008B72BD" w:rsidP="00FB1502">
      <w:pPr>
        <w:pStyle w:val="ListParagraph"/>
        <w:numPr>
          <w:ilvl w:val="0"/>
          <w:numId w:val="16"/>
        </w:numPr>
      </w:pPr>
      <w:r>
        <w:t>How many wires used in I2C communication except VCC and GND?</w:t>
      </w:r>
    </w:p>
    <w:p w14:paraId="5D7A7AF0" w14:textId="359DB621" w:rsidR="00236AA3" w:rsidRDefault="00F16419" w:rsidP="00B663E5">
      <w:pPr>
        <w:ind w:left="240"/>
      </w:pPr>
      <w:sdt>
        <w:sdtPr>
          <w:id w:val="50247845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32421">
            <w:rPr>
              <w:rFonts w:ascii="MS Gothic" w:eastAsia="MS Gothic" w:hAnsi="MS Gothic" w:hint="eastAsia"/>
            </w:rPr>
            <w:t>☒</w:t>
          </w:r>
        </w:sdtContent>
      </w:sdt>
      <w:r w:rsidR="008B72BD">
        <w:t>2</w:t>
      </w:r>
    </w:p>
    <w:p w14:paraId="3ECB3289" w14:textId="4342200E" w:rsidR="00236AA3" w:rsidRDefault="00F16419" w:rsidP="00B663E5">
      <w:pPr>
        <w:ind w:left="240"/>
      </w:pPr>
      <w:sdt>
        <w:sdtPr>
          <w:id w:val="-4312024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1</w:t>
      </w:r>
    </w:p>
    <w:p w14:paraId="145E9A73" w14:textId="327BEA35" w:rsidR="00236AA3" w:rsidRDefault="00F16419" w:rsidP="00B663E5">
      <w:pPr>
        <w:ind w:left="240"/>
      </w:pPr>
      <w:sdt>
        <w:sdtPr>
          <w:id w:val="20076331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0</w:t>
      </w:r>
    </w:p>
    <w:p w14:paraId="0C57D7BE" w14:textId="24F85B90" w:rsidR="00236AA3" w:rsidRDefault="00F16419" w:rsidP="00B663E5">
      <w:pPr>
        <w:ind w:left="240"/>
      </w:pPr>
      <w:sdt>
        <w:sdtPr>
          <w:id w:val="1614632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4</w:t>
      </w:r>
    </w:p>
    <w:p w14:paraId="20FC3CB6" w14:textId="7D5D585E" w:rsidR="00236AA3" w:rsidRDefault="008B72BD" w:rsidP="00FB1502">
      <w:pPr>
        <w:pStyle w:val="ListParagraph"/>
        <w:numPr>
          <w:ilvl w:val="0"/>
          <w:numId w:val="16"/>
        </w:numPr>
      </w:pPr>
      <w:r>
        <w:t>Which of the following about the I2C protocol is NOT correct</w:t>
      </w:r>
      <w:r>
        <w:rPr>
          <w:rFonts w:ascii="SimSun" w:eastAsia="SimSun" w:hAnsi="SimSun" w:cs="SimSun" w:hint="eastAsia"/>
        </w:rPr>
        <w:t>：</w:t>
      </w:r>
    </w:p>
    <w:p w14:paraId="07B1DDCC" w14:textId="04B43B4C" w:rsidR="00236AA3" w:rsidRDefault="00D32421" w:rsidP="00B663E5">
      <w:pPr>
        <w:ind w:left="240"/>
      </w:pPr>
      <w:sdt>
        <w:sdtPr>
          <w:id w:val="-1494447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I</w:t>
      </w:r>
      <w:r w:rsidR="008B72BD">
        <w:t>2C has two lines, SCL and SDA</w:t>
      </w:r>
    </w:p>
    <w:p w14:paraId="4D96A01E" w14:textId="61A6282E" w:rsidR="00236AA3" w:rsidRDefault="00D32421" w:rsidP="00B663E5">
      <w:pPr>
        <w:ind w:left="240"/>
      </w:pPr>
      <w:sdt>
        <w:sdtPr>
          <w:id w:val="1595512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SCL is used for clock and SDA is used for data</w:t>
      </w:r>
    </w:p>
    <w:p w14:paraId="268983E7" w14:textId="5725F168" w:rsidR="00236AA3" w:rsidRDefault="00D32421" w:rsidP="00B663E5">
      <w:pPr>
        <w:ind w:left="240"/>
      </w:pPr>
      <w:sdt>
        <w:sdtPr>
          <w:id w:val="115757643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B72BD">
        <w:t>I2C follows master slave architecture</w:t>
      </w:r>
    </w:p>
    <w:p w14:paraId="04960911" w14:textId="3281D381" w:rsidR="00236AA3" w:rsidRDefault="00D32421" w:rsidP="00B663E5">
      <w:pPr>
        <w:ind w:left="240"/>
      </w:pPr>
      <w:sdt>
        <w:sdtPr>
          <w:id w:val="-1117528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 xml:space="preserve">I2C is a </w:t>
      </w:r>
      <w:proofErr w:type="spellStart"/>
      <w:r w:rsidR="008B72BD">
        <w:t>half duplex</w:t>
      </w:r>
      <w:proofErr w:type="spellEnd"/>
      <w:r w:rsidR="008B72BD">
        <w:t xml:space="preserve"> communication</w:t>
      </w:r>
    </w:p>
    <w:p w14:paraId="0AE683FB" w14:textId="77777777" w:rsidR="00236AA3" w:rsidRDefault="008B72BD" w:rsidP="00FB1502">
      <w:pPr>
        <w:numPr>
          <w:ilvl w:val="0"/>
          <w:numId w:val="16"/>
        </w:numPr>
      </w:pPr>
      <w:r>
        <w:t>Which of the following about the SPI protoc</w:t>
      </w:r>
      <w:r>
        <w:t>ol is NOT correct</w:t>
      </w:r>
      <w:r>
        <w:t>：</w:t>
      </w:r>
    </w:p>
    <w:p w14:paraId="4861ED81" w14:textId="0EE08CA9" w:rsidR="00236AA3" w:rsidRDefault="00D32421" w:rsidP="00B663E5">
      <w:pPr>
        <w:ind w:left="240"/>
      </w:pPr>
      <w:sdt>
        <w:sdtPr>
          <w:id w:val="-14390564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SPI is a four wire protocol</w:t>
      </w:r>
    </w:p>
    <w:p w14:paraId="6FE145FA" w14:textId="63C8EB73" w:rsidR="00236AA3" w:rsidRDefault="00D32421" w:rsidP="00B663E5">
      <w:pPr>
        <w:ind w:left="240"/>
      </w:pPr>
      <w:sdt>
        <w:sdtPr>
          <w:id w:val="158279187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B72BD">
        <w:t>SPI supports clock stretching</w:t>
      </w:r>
    </w:p>
    <w:p w14:paraId="3046790A" w14:textId="14D6132E" w:rsidR="00236AA3" w:rsidRDefault="00D32421" w:rsidP="00B663E5">
      <w:pPr>
        <w:ind w:left="240"/>
      </w:pPr>
      <w:sdt>
        <w:sdtPr>
          <w:id w:val="18477467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I2C is slower than SPI</w:t>
      </w:r>
    </w:p>
    <w:p w14:paraId="1A9E39CB" w14:textId="699D5B35" w:rsidR="00236AA3" w:rsidRDefault="00D32421" w:rsidP="00B663E5">
      <w:pPr>
        <w:ind w:left="240"/>
      </w:pPr>
      <w:sdt>
        <w:sdtPr>
          <w:id w:val="4596240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SPI is full duplex communication</w:t>
      </w:r>
    </w:p>
    <w:p w14:paraId="431BED53" w14:textId="10F80B9F" w:rsidR="00236AA3" w:rsidRDefault="008B72BD" w:rsidP="00FB1502">
      <w:pPr>
        <w:pStyle w:val="ListParagraph"/>
        <w:numPr>
          <w:ilvl w:val="0"/>
          <w:numId w:val="16"/>
        </w:numPr>
      </w:pPr>
      <w:r>
        <w:t>Which of the following program isn’t used for designing a PCB?</w:t>
      </w:r>
    </w:p>
    <w:p w14:paraId="216C550F" w14:textId="13210127" w:rsidR="00236AA3" w:rsidRDefault="00D32421" w:rsidP="00B663E5">
      <w:pPr>
        <w:ind w:left="240"/>
      </w:pPr>
      <w:sdt>
        <w:sdtPr>
          <w:id w:val="-418095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F</w:t>
      </w:r>
      <w:r w:rsidR="008B72BD">
        <w:t xml:space="preserve">ritzing </w:t>
      </w:r>
    </w:p>
    <w:p w14:paraId="5407D400" w14:textId="4C803A77" w:rsidR="00236AA3" w:rsidRDefault="00D32421" w:rsidP="00B663E5">
      <w:pPr>
        <w:ind w:left="240"/>
      </w:pPr>
      <w:sdt>
        <w:sdtPr>
          <w:id w:val="16126215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KiCad</w:t>
      </w:r>
    </w:p>
    <w:p w14:paraId="4B5CDCA4" w14:textId="2E6AE7A2" w:rsidR="00236AA3" w:rsidRDefault="00D32421" w:rsidP="00B663E5">
      <w:pPr>
        <w:ind w:left="240"/>
      </w:pPr>
      <w:sdt>
        <w:sdtPr>
          <w:id w:val="-7758628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Solid Works PCB Suite</w:t>
      </w:r>
    </w:p>
    <w:p w14:paraId="448954D9" w14:textId="0AE4B40F" w:rsidR="00236AA3" w:rsidRDefault="00D32421" w:rsidP="00B663E5">
      <w:pPr>
        <w:ind w:left="240"/>
      </w:pPr>
      <w:sdt>
        <w:sdtPr>
          <w:id w:val="15549728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B72BD">
        <w:t>Microsoft Word</w:t>
      </w:r>
    </w:p>
    <w:p w14:paraId="6388D76E" w14:textId="1CA5CBFF" w:rsidR="00236AA3" w:rsidRDefault="008B72BD" w:rsidP="00FB1502">
      <w:pPr>
        <w:pStyle w:val="ListParagraph"/>
        <w:numPr>
          <w:ilvl w:val="0"/>
          <w:numId w:val="16"/>
        </w:numPr>
      </w:pPr>
      <w:r>
        <w:lastRenderedPageBreak/>
        <w:t>Which one of the following about OBC PCB is NOT correct:</w:t>
      </w:r>
    </w:p>
    <w:p w14:paraId="13BD858F" w14:textId="65CDE206" w:rsidR="00236AA3" w:rsidRDefault="00D32421" w:rsidP="00B663E5">
      <w:pPr>
        <w:ind w:left="240"/>
      </w:pPr>
      <w:sdt>
        <w:sdtPr>
          <w:id w:val="-1143765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W</w:t>
      </w:r>
      <w:r w:rsidR="008B72BD">
        <w:t>e use Raspberry Pi as the main MPU</w:t>
      </w:r>
    </w:p>
    <w:p w14:paraId="68B97652" w14:textId="4409A11F" w:rsidR="00236AA3" w:rsidRDefault="00D32421" w:rsidP="00B663E5">
      <w:pPr>
        <w:ind w:left="240"/>
      </w:pPr>
      <w:sdt>
        <w:sdtPr>
          <w:id w:val="-130746969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B72BD">
        <w:t>Raspberry Pi and sensors communicates over SPI</w:t>
      </w:r>
    </w:p>
    <w:p w14:paraId="2DFD0A8C" w14:textId="7181F75E" w:rsidR="00236AA3" w:rsidRDefault="00D32421" w:rsidP="00B663E5">
      <w:pPr>
        <w:ind w:left="240"/>
      </w:pPr>
      <w:sdt>
        <w:sdtPr>
          <w:id w:val="-1081826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SDS011 is a PM2.5 Dust sensor</w:t>
      </w:r>
    </w:p>
    <w:p w14:paraId="5F8A5FC5" w14:textId="6D696917" w:rsidR="00236AA3" w:rsidRDefault="00D32421" w:rsidP="00B663E5">
      <w:pPr>
        <w:ind w:left="240"/>
      </w:pPr>
      <w:sdt>
        <w:sdtPr>
          <w:id w:val="-11425056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OBC PCB includes temperature, humidity and pressure sensors.</w:t>
      </w:r>
    </w:p>
    <w:p w14:paraId="5A88EA46" w14:textId="6DB1588A" w:rsidR="00236AA3" w:rsidRDefault="008B72BD" w:rsidP="00FB1502">
      <w:pPr>
        <w:pStyle w:val="ListParagraph"/>
        <w:numPr>
          <w:ilvl w:val="0"/>
          <w:numId w:val="16"/>
        </w:numPr>
      </w:pPr>
      <w:r>
        <w:t>Which one of the followin</w:t>
      </w:r>
      <w:r>
        <w:t>g about Raspberry Pi GPIOs is NOT correct:</w:t>
      </w:r>
    </w:p>
    <w:p w14:paraId="519053E0" w14:textId="7E9FB216" w:rsidR="00236AA3" w:rsidRDefault="00D32421" w:rsidP="00B663E5">
      <w:pPr>
        <w:ind w:left="240"/>
      </w:pPr>
      <w:sdt>
        <w:sdtPr>
          <w:id w:val="209335282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B72BD">
        <w:t>T</w:t>
      </w:r>
      <w:r w:rsidR="008B72BD">
        <w:t xml:space="preserve">X pin of the Raspberry Pi should connect to the TX pin of the sensor. </w:t>
      </w:r>
    </w:p>
    <w:p w14:paraId="28EE870D" w14:textId="71CBB3F4" w:rsidR="00236AA3" w:rsidRDefault="00D32421" w:rsidP="00B663E5">
      <w:pPr>
        <w:ind w:left="240"/>
      </w:pPr>
      <w:sdt>
        <w:sdtPr>
          <w:id w:val="13769668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RX pin of the Raspberry Pi should connect to the TX pin of the sensor.</w:t>
      </w:r>
    </w:p>
    <w:p w14:paraId="61BFCCEC" w14:textId="2DC2F151" w:rsidR="00236AA3" w:rsidRDefault="00D32421" w:rsidP="00B663E5">
      <w:pPr>
        <w:ind w:left="240"/>
      </w:pPr>
      <w:sdt>
        <w:sdtPr>
          <w:id w:val="11584288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All GND pins should be connected to the Ground.</w:t>
      </w:r>
    </w:p>
    <w:p w14:paraId="1625535A" w14:textId="0B12BE0C" w:rsidR="00236AA3" w:rsidRDefault="00D32421" w:rsidP="00B663E5">
      <w:pPr>
        <w:ind w:left="240"/>
      </w:pPr>
      <w:sdt>
        <w:sdtPr>
          <w:id w:val="3533915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3v3 and 5v are the pow</w:t>
      </w:r>
      <w:r w:rsidR="008B72BD">
        <w:t>er lines on the Raspberry Pi.</w:t>
      </w:r>
    </w:p>
    <w:p w14:paraId="30FB6077" w14:textId="4F29C95E" w:rsidR="00236AA3" w:rsidRDefault="008B72BD" w:rsidP="00FB1502">
      <w:pPr>
        <w:pStyle w:val="ListParagraph"/>
        <w:numPr>
          <w:ilvl w:val="0"/>
          <w:numId w:val="16"/>
        </w:numPr>
      </w:pPr>
      <w:r>
        <w:t>The word ‘PCB’ stands for:</w:t>
      </w:r>
    </w:p>
    <w:p w14:paraId="36B0749F" w14:textId="1327242F" w:rsidR="00236AA3" w:rsidRDefault="00D32421" w:rsidP="00B663E5">
      <w:pPr>
        <w:ind w:left="240"/>
      </w:pPr>
      <w:sdt>
        <w:sdtPr>
          <w:id w:val="59398616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8B72BD">
        <w:t>P</w:t>
      </w:r>
      <w:r w:rsidR="008B72BD">
        <w:t>rinted Circuit Board</w:t>
      </w:r>
    </w:p>
    <w:p w14:paraId="2A76C4DD" w14:textId="5F80AAFF" w:rsidR="00236AA3" w:rsidRDefault="00D32421" w:rsidP="00B663E5">
      <w:pPr>
        <w:ind w:left="240"/>
      </w:pPr>
      <w:sdt>
        <w:sdtPr>
          <w:id w:val="204832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Project Control Board</w:t>
      </w:r>
    </w:p>
    <w:p w14:paraId="296B289B" w14:textId="48DD290C" w:rsidR="00236AA3" w:rsidRDefault="00D32421" w:rsidP="00B663E5">
      <w:pPr>
        <w:ind w:left="240"/>
      </w:pPr>
      <w:sdt>
        <w:sdtPr>
          <w:id w:val="10198936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Power Control Board</w:t>
      </w:r>
    </w:p>
    <w:p w14:paraId="0F017F61" w14:textId="42FBBD4D" w:rsidR="00236AA3" w:rsidRDefault="00D32421" w:rsidP="00B663E5">
      <w:pPr>
        <w:ind w:left="240"/>
      </w:pPr>
      <w:sdt>
        <w:sdtPr>
          <w:id w:val="11692095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B72BD">
        <w:t>Project Circuit Board</w:t>
      </w:r>
    </w:p>
    <w:p w14:paraId="47806123" w14:textId="77777777" w:rsidR="00236AA3" w:rsidRDefault="00236AA3">
      <w:pPr>
        <w:pStyle w:val="FirstParagraph"/>
      </w:pPr>
    </w:p>
    <w:p w14:paraId="231B5EB2" w14:textId="77777777" w:rsidR="00236AA3" w:rsidRDefault="00236AA3">
      <w:pPr>
        <w:pStyle w:val="BodyText"/>
      </w:pPr>
    </w:p>
    <w:p w14:paraId="6C0CAA7A" w14:textId="77777777" w:rsidR="00236AA3" w:rsidRDefault="00236AA3">
      <w:pPr>
        <w:pStyle w:val="BodyText"/>
      </w:pPr>
    </w:p>
    <w:p w14:paraId="3CF50607" w14:textId="77777777" w:rsidR="00236AA3" w:rsidRDefault="008B72BD">
      <w:pPr>
        <w:pStyle w:val="BodyText"/>
      </w:pPr>
      <w:r>
        <w:t xml:space="preserve"> </w:t>
      </w:r>
    </w:p>
    <w:sectPr w:rsidR="00236A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DDD42" w14:textId="77777777" w:rsidR="008B72BD" w:rsidRDefault="008B72BD">
      <w:pPr>
        <w:spacing w:after="0"/>
      </w:pPr>
      <w:r>
        <w:separator/>
      </w:r>
    </w:p>
  </w:endnote>
  <w:endnote w:type="continuationSeparator" w:id="0">
    <w:p w14:paraId="2E0FE7E6" w14:textId="77777777" w:rsidR="008B72BD" w:rsidRDefault="008B72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216B8" w14:textId="77777777" w:rsidR="008B72BD" w:rsidRDefault="008B72BD">
      <w:r>
        <w:separator/>
      </w:r>
    </w:p>
  </w:footnote>
  <w:footnote w:type="continuationSeparator" w:id="0">
    <w:p w14:paraId="6B1C7D9D" w14:textId="77777777" w:rsidR="008B72BD" w:rsidRDefault="008B72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12CF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9A8E9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0BCAC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5131B26"/>
    <w:multiLevelType w:val="hybridMultilevel"/>
    <w:tmpl w:val="EF54F198"/>
    <w:lvl w:ilvl="0" w:tplc="1B4C81AA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6AA3"/>
    <w:rsid w:val="000C33C7"/>
    <w:rsid w:val="00236AA3"/>
    <w:rsid w:val="002846F9"/>
    <w:rsid w:val="008B72BD"/>
    <w:rsid w:val="00B663E5"/>
    <w:rsid w:val="00D32421"/>
    <w:rsid w:val="00F16419"/>
    <w:rsid w:val="00FB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AC34C"/>
  <w15:docId w15:val="{27219C03-3632-4C26-BCCD-0BA35F256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B1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ерқали Арай</dc:creator>
  <cp:keywords/>
  <cp:lastModifiedBy>Серқали Арай</cp:lastModifiedBy>
  <cp:revision>10</cp:revision>
  <dcterms:created xsi:type="dcterms:W3CDTF">2022-03-07T10:01:00Z</dcterms:created>
  <dcterms:modified xsi:type="dcterms:W3CDTF">2022-03-07T10:03:00Z</dcterms:modified>
</cp:coreProperties>
</file>